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Кузьмин</w:t>
      </w:r>
      <w:r>
        <w:t xml:space="preserve"> </w:t>
      </w:r>
      <w:r>
        <w:t xml:space="preserve">Артем</w:t>
      </w:r>
      <w:r>
        <w:t xml:space="preserve"> </w:t>
      </w:r>
      <w:r>
        <w:t xml:space="preserve">Дмитр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28342"/>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28342"/>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79248"/>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79248"/>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80909"/>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80909"/>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39039"/>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39039"/>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2673283"/>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673283"/>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2669064"/>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669064"/>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2564917"/>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564917"/>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2689840"/>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689840"/>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178978"/>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178978"/>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92586"/>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92586"/>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Кузьмин Артем Дмитриевич</dc:creator>
  <dc:language>ru-RU</dc:language>
  <cp:keywords/>
  <dcterms:created xsi:type="dcterms:W3CDTF">2024-02-23T16:10:10Z</dcterms:created>
  <dcterms:modified xsi:type="dcterms:W3CDTF">2024-02-23T16: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